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9"/>
        <w:gridCol w:w="2236"/>
        <w:gridCol w:w="3214"/>
        <w:gridCol w:w="2930"/>
      </w:tblGrid>
      <w:tr w:rsidR="00953857" w14:paraId="0DB50461" w14:textId="77777777" w:rsidTr="007E2642">
        <w:trPr>
          <w:trHeight w:val="851"/>
        </w:trPr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0DF66B" w14:textId="77777777" w:rsidR="00953857" w:rsidRDefault="00953857" w:rsidP="00953857">
            <w:pPr>
              <w:pStyle w:val="SingleTxtG"/>
            </w:pP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2B3188C" w14:textId="0BCC3B64" w:rsidR="00953857" w:rsidRDefault="00953857" w:rsidP="00953857">
            <w:pPr>
              <w:spacing w:after="80" w:line="300" w:lineRule="exact"/>
              <w:rPr>
                <w:sz w:val="28"/>
                <w:szCs w:val="28"/>
              </w:rPr>
            </w:pPr>
          </w:p>
        </w:tc>
        <w:tc>
          <w:tcPr>
            <w:tcW w:w="61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BC19D1C" w14:textId="669164F3" w:rsidR="00953857" w:rsidRDefault="00953857" w:rsidP="00953857">
            <w:pPr>
              <w:suppressAutoHyphens w:val="0"/>
              <w:spacing w:after="20"/>
              <w:jc w:val="right"/>
            </w:pPr>
            <w:r w:rsidRPr="00D76554">
              <w:rPr>
                <w:sz w:val="40"/>
              </w:rPr>
              <w:t>A</w:t>
            </w:r>
            <w:r w:rsidRPr="00D76554">
              <w:t>/HRC/5</w:t>
            </w:r>
            <w:r>
              <w:t>4</w:t>
            </w:r>
            <w:r w:rsidRPr="00D76554">
              <w:t>/</w:t>
            </w:r>
            <w:r w:rsidR="00CC02F5">
              <w:t>67</w:t>
            </w:r>
            <w:r w:rsidR="0085723C">
              <w:t>/Corr.1</w:t>
            </w:r>
          </w:p>
        </w:tc>
      </w:tr>
      <w:tr w:rsidR="00953857" w14:paraId="46CFB618" w14:textId="77777777" w:rsidTr="007E2642">
        <w:trPr>
          <w:trHeight w:val="2835"/>
        </w:trPr>
        <w:tc>
          <w:tcPr>
            <w:tcW w:w="125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7475C278" w14:textId="77D043F6" w:rsidR="00953857" w:rsidRDefault="00953857" w:rsidP="00953857">
            <w:pPr>
              <w:spacing w:before="120"/>
              <w:jc w:val="center"/>
            </w:pPr>
          </w:p>
        </w:tc>
        <w:tc>
          <w:tcPr>
            <w:tcW w:w="5450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64B26F80" w14:textId="32FFDA02" w:rsidR="00953857" w:rsidRDefault="00B81F18" w:rsidP="00953857">
            <w:pPr>
              <w:spacing w:before="120" w:line="420" w:lineRule="exact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Advance unedited version</w:t>
            </w:r>
          </w:p>
        </w:tc>
        <w:tc>
          <w:tcPr>
            <w:tcW w:w="293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2C6C6FB9" w14:textId="77777777" w:rsidR="00953857" w:rsidRDefault="00953857" w:rsidP="00953857">
            <w:pPr>
              <w:spacing w:before="240"/>
            </w:pPr>
            <w:r>
              <w:t>Distr.: General</w:t>
            </w:r>
          </w:p>
          <w:p w14:paraId="3A110172" w14:textId="3F336F27" w:rsidR="00953857" w:rsidRDefault="00882FAA" w:rsidP="00953857">
            <w:pPr>
              <w:suppressAutoHyphens w:val="0"/>
            </w:pPr>
            <w:r>
              <w:t>2 October</w:t>
            </w:r>
            <w:r w:rsidR="00CC02F5">
              <w:t xml:space="preserve"> 2023</w:t>
            </w:r>
          </w:p>
          <w:p w14:paraId="7B125430" w14:textId="77777777" w:rsidR="00CC02F5" w:rsidRDefault="00CC02F5" w:rsidP="00953857">
            <w:pPr>
              <w:suppressAutoHyphens w:val="0"/>
            </w:pPr>
          </w:p>
          <w:p w14:paraId="39713374" w14:textId="77777777" w:rsidR="00953857" w:rsidRDefault="00953857" w:rsidP="00953857">
            <w:pPr>
              <w:suppressAutoHyphens w:val="0"/>
            </w:pPr>
            <w:r>
              <w:t>Original: English</w:t>
            </w:r>
          </w:p>
        </w:tc>
      </w:tr>
    </w:tbl>
    <w:p w14:paraId="142584C8" w14:textId="77777777" w:rsidR="008015AD" w:rsidRPr="00CE64F4" w:rsidRDefault="008015AD" w:rsidP="008015AD">
      <w:pPr>
        <w:spacing w:before="120"/>
        <w:rPr>
          <w:b/>
          <w:sz w:val="24"/>
          <w:szCs w:val="24"/>
        </w:rPr>
      </w:pPr>
      <w:r w:rsidRPr="00CE64F4">
        <w:rPr>
          <w:b/>
          <w:sz w:val="24"/>
          <w:szCs w:val="24"/>
        </w:rPr>
        <w:t>Human Rights Council</w:t>
      </w:r>
    </w:p>
    <w:p w14:paraId="7E63B808" w14:textId="5BB2B547" w:rsidR="008015AD" w:rsidRPr="00CE64F4" w:rsidRDefault="008015AD" w:rsidP="008015AD">
      <w:pPr>
        <w:rPr>
          <w:b/>
        </w:rPr>
      </w:pPr>
      <w:r>
        <w:rPr>
          <w:b/>
        </w:rPr>
        <w:t>Fifty-</w:t>
      </w:r>
      <w:r w:rsidR="00E71A60">
        <w:rPr>
          <w:b/>
        </w:rPr>
        <w:t>fourth</w:t>
      </w:r>
      <w:r w:rsidRPr="00CE64F4">
        <w:rPr>
          <w:b/>
        </w:rPr>
        <w:t xml:space="preserve"> session</w:t>
      </w:r>
    </w:p>
    <w:p w14:paraId="529800C5" w14:textId="7D0DE0F8" w:rsidR="008015AD" w:rsidRPr="00CE64F4" w:rsidRDefault="00CC02F5" w:rsidP="008015AD">
      <w:r>
        <w:t>11 September–6 October 2023</w:t>
      </w:r>
    </w:p>
    <w:p w14:paraId="2C6254C4" w14:textId="77777777" w:rsidR="008015AD" w:rsidRPr="00CE64F4" w:rsidRDefault="008015AD" w:rsidP="008015AD">
      <w:r w:rsidRPr="00CE64F4">
        <w:t>Agenda item 9</w:t>
      </w:r>
    </w:p>
    <w:p w14:paraId="535ABCD1" w14:textId="77777777" w:rsidR="008015AD" w:rsidRPr="00CE64F4" w:rsidRDefault="008015AD" w:rsidP="008015AD">
      <w:pPr>
        <w:rPr>
          <w:b/>
        </w:rPr>
      </w:pPr>
      <w:r w:rsidRPr="00CE64F4">
        <w:rPr>
          <w:b/>
        </w:rPr>
        <w:t>Racism, racial discrimination, xenophobia and related</w:t>
      </w:r>
      <w:r w:rsidRPr="00CE64F4">
        <w:rPr>
          <w:b/>
        </w:rPr>
        <w:br/>
        <w:t>forms of intolerance</w:t>
      </w:r>
      <w:r>
        <w:rPr>
          <w:b/>
        </w:rPr>
        <w:t>:</w:t>
      </w:r>
      <w:r w:rsidRPr="00CE64F4">
        <w:rPr>
          <w:b/>
        </w:rPr>
        <w:t xml:space="preserve"> follow-up to and implementation</w:t>
      </w:r>
      <w:r>
        <w:rPr>
          <w:b/>
        </w:rPr>
        <w:br/>
      </w:r>
      <w:r w:rsidRPr="00CE64F4">
        <w:rPr>
          <w:b/>
        </w:rPr>
        <w:t>of the Durban Declaration and Programme of Action</w:t>
      </w:r>
    </w:p>
    <w:p w14:paraId="5B0A810E" w14:textId="190108F9" w:rsidR="008015AD" w:rsidRDefault="008015AD" w:rsidP="000060FB">
      <w:pPr>
        <w:pStyle w:val="HChG"/>
        <w:rPr>
          <w:rStyle w:val="HChGChar"/>
          <w:b/>
          <w:bCs/>
        </w:rPr>
      </w:pPr>
      <w:bookmarkStart w:id="0" w:name="_Toc521681429"/>
      <w:r w:rsidRPr="00C676B4">
        <w:rPr>
          <w:rStyle w:val="HChGChar"/>
        </w:rPr>
        <w:tab/>
      </w:r>
      <w:r w:rsidRPr="00C676B4">
        <w:rPr>
          <w:rStyle w:val="HChGChar"/>
        </w:rPr>
        <w:tab/>
      </w:r>
      <w:bookmarkStart w:id="1" w:name="_Hlk139270711"/>
      <w:bookmarkEnd w:id="0"/>
      <w:r w:rsidR="00E71A60">
        <w:rPr>
          <w:rStyle w:val="HChGChar"/>
          <w:b/>
          <w:bCs/>
        </w:rPr>
        <w:t xml:space="preserve">Economic Empowerment </w:t>
      </w:r>
      <w:r w:rsidRPr="00C91AD1">
        <w:rPr>
          <w:rStyle w:val="HChGChar"/>
          <w:b/>
          <w:bCs/>
        </w:rPr>
        <w:t xml:space="preserve">of </w:t>
      </w:r>
      <w:r w:rsidR="00E71A60">
        <w:rPr>
          <w:rStyle w:val="HChGChar"/>
          <w:b/>
          <w:bCs/>
        </w:rPr>
        <w:t xml:space="preserve">people of </w:t>
      </w:r>
      <w:r w:rsidRPr="00C91AD1">
        <w:rPr>
          <w:rStyle w:val="HChGChar"/>
          <w:b/>
          <w:bCs/>
        </w:rPr>
        <w:t xml:space="preserve">African </w:t>
      </w:r>
      <w:r w:rsidRPr="000060FB">
        <w:rPr>
          <w:rStyle w:val="HChGChar"/>
          <w:rFonts w:eastAsia="SimSun"/>
          <w:b/>
          <w:lang w:eastAsia="zh-CN"/>
        </w:rPr>
        <w:t>descent</w:t>
      </w:r>
      <w:r w:rsidRPr="00C91AD1">
        <w:rPr>
          <w:rStyle w:val="HChGChar"/>
          <w:b/>
          <w:bCs/>
        </w:rPr>
        <w:t xml:space="preserve"> </w:t>
      </w:r>
    </w:p>
    <w:p w14:paraId="7EC93949" w14:textId="77777777" w:rsidR="00882FAA" w:rsidRDefault="008015AD" w:rsidP="0085723C">
      <w:pPr>
        <w:pStyle w:val="H23G"/>
        <w:rPr>
          <w:rFonts w:eastAsiaTheme="minorHAnsi"/>
          <w:lang w:eastAsia="en-US"/>
        </w:rPr>
      </w:pPr>
      <w:r>
        <w:rPr>
          <w:rStyle w:val="HChGChar"/>
          <w:b/>
          <w:bCs/>
        </w:rPr>
        <w:tab/>
      </w:r>
      <w:r>
        <w:rPr>
          <w:rStyle w:val="HChGChar"/>
          <w:b/>
          <w:bCs/>
        </w:rPr>
        <w:tab/>
      </w:r>
      <w:r w:rsidRPr="006756CF">
        <w:rPr>
          <w:rStyle w:val="HChGChar"/>
          <w:b/>
          <w:bCs/>
          <w:sz w:val="24"/>
          <w:szCs w:val="18"/>
        </w:rPr>
        <w:t>Report of the Working Group of Experts</w:t>
      </w:r>
      <w:r w:rsidR="006A3BB8">
        <w:rPr>
          <w:rStyle w:val="HChGChar"/>
          <w:b/>
          <w:bCs/>
          <w:sz w:val="24"/>
          <w:szCs w:val="18"/>
        </w:rPr>
        <w:t xml:space="preserve"> </w:t>
      </w:r>
      <w:r w:rsidRPr="006756CF">
        <w:rPr>
          <w:rStyle w:val="HChGChar"/>
          <w:b/>
          <w:bCs/>
          <w:sz w:val="24"/>
          <w:szCs w:val="18"/>
        </w:rPr>
        <w:t>on People</w:t>
      </w:r>
      <w:r w:rsidR="006A3BB8">
        <w:rPr>
          <w:rStyle w:val="HChGChar"/>
          <w:b/>
          <w:bCs/>
          <w:sz w:val="24"/>
          <w:szCs w:val="18"/>
        </w:rPr>
        <w:t xml:space="preserve"> </w:t>
      </w:r>
      <w:r w:rsidRPr="006756CF">
        <w:rPr>
          <w:rStyle w:val="HChGChar"/>
          <w:b/>
          <w:bCs/>
          <w:sz w:val="24"/>
          <w:szCs w:val="18"/>
        </w:rPr>
        <w:t xml:space="preserve">of </w:t>
      </w:r>
      <w:r w:rsidRPr="000060FB">
        <w:rPr>
          <w:rStyle w:val="HChGChar"/>
          <w:rFonts w:eastAsia="SimSun"/>
          <w:b/>
          <w:sz w:val="24"/>
          <w:lang w:eastAsia="zh-CN"/>
        </w:rPr>
        <w:t>African</w:t>
      </w:r>
      <w:r w:rsidR="00971F66">
        <w:rPr>
          <w:rStyle w:val="HChGChar"/>
          <w:rFonts w:eastAsia="SimSun"/>
          <w:b/>
          <w:sz w:val="24"/>
          <w:lang w:eastAsia="zh-CN"/>
        </w:rPr>
        <w:t xml:space="preserve"> </w:t>
      </w:r>
      <w:r w:rsidRPr="000060FB">
        <w:rPr>
          <w:rStyle w:val="HChGChar"/>
          <w:rFonts w:eastAsia="SimSun"/>
          <w:b/>
          <w:sz w:val="24"/>
          <w:lang w:eastAsia="zh-CN"/>
        </w:rPr>
        <w:t>Descent</w:t>
      </w:r>
      <w:bookmarkEnd w:id="1"/>
    </w:p>
    <w:p w14:paraId="1164D3C4" w14:textId="0A71D844" w:rsidR="0085723C" w:rsidRPr="0085723C" w:rsidRDefault="00882FAA" w:rsidP="0085723C">
      <w:pPr>
        <w:pStyle w:val="H23G"/>
        <w:rPr>
          <w:rFonts w:eastAsiaTheme="minorHAnsi"/>
          <w:lang w:eastAsia="en-US"/>
        </w:rPr>
      </w:pPr>
      <w:r>
        <w:rPr>
          <w:rStyle w:val="HChGChar"/>
          <w:b/>
          <w:bCs/>
          <w:sz w:val="24"/>
          <w:szCs w:val="18"/>
        </w:rPr>
        <w:tab/>
      </w:r>
      <w:r>
        <w:rPr>
          <w:rStyle w:val="HChGChar"/>
          <w:b/>
          <w:bCs/>
          <w:sz w:val="24"/>
          <w:szCs w:val="18"/>
        </w:rPr>
        <w:tab/>
      </w:r>
      <w:r w:rsidR="0085723C" w:rsidRPr="0085723C">
        <w:rPr>
          <w:rFonts w:eastAsiaTheme="minorHAnsi"/>
          <w:lang w:eastAsia="en-US"/>
        </w:rPr>
        <w:t>Corrigendum</w:t>
      </w:r>
    </w:p>
    <w:p w14:paraId="641CC8D0" w14:textId="77777777" w:rsidR="0085723C" w:rsidRPr="0085723C" w:rsidRDefault="0085723C" w:rsidP="0085723C">
      <w:pPr>
        <w:keepNext/>
        <w:keepLines/>
        <w:tabs>
          <w:tab w:val="right" w:pos="851"/>
        </w:tabs>
        <w:kinsoku w:val="0"/>
        <w:overflowPunct w:val="0"/>
        <w:autoSpaceDE w:val="0"/>
        <w:autoSpaceDN w:val="0"/>
        <w:adjustRightInd w:val="0"/>
        <w:snapToGrid w:val="0"/>
        <w:spacing w:before="240" w:after="120" w:line="240" w:lineRule="exact"/>
        <w:ind w:left="1134" w:right="1134" w:hanging="1134"/>
        <w:outlineLvl w:val="3"/>
        <w:rPr>
          <w:rFonts w:eastAsiaTheme="minorHAnsi"/>
          <w:b/>
          <w:lang w:eastAsia="en-US"/>
        </w:rPr>
      </w:pPr>
      <w:r w:rsidRPr="0085723C">
        <w:rPr>
          <w:rFonts w:eastAsiaTheme="minorHAnsi"/>
          <w:b/>
          <w:lang w:eastAsia="en-US"/>
        </w:rPr>
        <w:tab/>
      </w:r>
      <w:r w:rsidRPr="0085723C">
        <w:rPr>
          <w:rFonts w:eastAsiaTheme="minorHAnsi"/>
          <w:b/>
          <w:lang w:eastAsia="en-US"/>
        </w:rPr>
        <w:tab/>
        <w:t>Paragraph 112</w:t>
      </w:r>
    </w:p>
    <w:p w14:paraId="435406FA" w14:textId="5FD15B86" w:rsidR="00F7587E" w:rsidRDefault="0085723C" w:rsidP="0085723C">
      <w:pPr>
        <w:kinsoku w:val="0"/>
        <w:overflowPunct w:val="0"/>
        <w:autoSpaceDE w:val="0"/>
        <w:autoSpaceDN w:val="0"/>
        <w:adjustRightInd w:val="0"/>
        <w:snapToGrid w:val="0"/>
        <w:rPr>
          <w:rFonts w:eastAsiaTheme="minorHAnsi"/>
          <w:lang w:eastAsia="en-US"/>
        </w:rPr>
      </w:pPr>
      <w:r w:rsidRPr="0085723C">
        <w:rPr>
          <w:rFonts w:eastAsiaTheme="minorHAnsi"/>
          <w:lang w:eastAsia="en-US"/>
        </w:rPr>
        <w:tab/>
      </w:r>
      <w:r w:rsidRPr="0085723C">
        <w:rPr>
          <w:rFonts w:eastAsiaTheme="minorHAnsi"/>
          <w:lang w:eastAsia="en-US"/>
        </w:rPr>
        <w:tab/>
        <w:t xml:space="preserve">Delete paragraph </w:t>
      </w:r>
      <w:proofErr w:type="gramStart"/>
      <w:r w:rsidRPr="0085723C">
        <w:rPr>
          <w:rFonts w:eastAsiaTheme="minorHAnsi"/>
          <w:lang w:eastAsia="en-US"/>
        </w:rPr>
        <w:t>112</w:t>
      </w:r>
      <w:proofErr w:type="gramEnd"/>
    </w:p>
    <w:p w14:paraId="7DB0FDBD" w14:textId="3B05090C" w:rsidR="00882FAA" w:rsidRPr="00882FAA" w:rsidRDefault="00882FAA" w:rsidP="00882FAA">
      <w:pPr>
        <w:kinsoku w:val="0"/>
        <w:overflowPunct w:val="0"/>
        <w:autoSpaceDE w:val="0"/>
        <w:autoSpaceDN w:val="0"/>
        <w:adjustRightInd w:val="0"/>
        <w:snapToGrid w:val="0"/>
        <w:spacing w:before="240"/>
        <w:ind w:left="1134" w:right="1134"/>
        <w:jc w:val="center"/>
        <w:rPr>
          <w:rFonts w:eastAsiaTheme="minorHAnsi"/>
          <w:u w:val="single"/>
          <w:lang w:eastAsia="en-US"/>
        </w:rPr>
      </w:pPr>
      <w:r>
        <w:rPr>
          <w:rFonts w:eastAsiaTheme="minorHAnsi"/>
          <w:u w:val="single"/>
          <w:lang w:eastAsia="en-US"/>
        </w:rPr>
        <w:tab/>
      </w:r>
      <w:r>
        <w:rPr>
          <w:rFonts w:eastAsiaTheme="minorHAnsi"/>
          <w:u w:val="single"/>
          <w:lang w:eastAsia="en-US"/>
        </w:rPr>
        <w:tab/>
      </w:r>
      <w:r>
        <w:rPr>
          <w:rFonts w:eastAsiaTheme="minorHAnsi"/>
          <w:u w:val="single"/>
          <w:lang w:eastAsia="en-US"/>
        </w:rPr>
        <w:tab/>
      </w:r>
      <w:r>
        <w:rPr>
          <w:rFonts w:eastAsiaTheme="minorHAnsi"/>
          <w:u w:val="single"/>
          <w:lang w:eastAsia="en-US"/>
        </w:rPr>
        <w:tab/>
      </w:r>
    </w:p>
    <w:sectPr w:rsidR="00882FAA" w:rsidRPr="00882FAA" w:rsidSect="00CA1B0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E0DB8" w14:textId="77777777" w:rsidR="0029667D" w:rsidRPr="00C47B2E" w:rsidRDefault="0029667D" w:rsidP="00C47B2E">
      <w:pPr>
        <w:pStyle w:val="Footer"/>
      </w:pPr>
    </w:p>
  </w:endnote>
  <w:endnote w:type="continuationSeparator" w:id="0">
    <w:p w14:paraId="6D86BD6D" w14:textId="77777777" w:rsidR="0029667D" w:rsidRPr="00C47B2E" w:rsidRDefault="0029667D" w:rsidP="00C47B2E">
      <w:pPr>
        <w:pStyle w:val="Footer"/>
      </w:pPr>
    </w:p>
  </w:endnote>
  <w:endnote w:type="continuationNotice" w:id="1">
    <w:p w14:paraId="45C2C9E6" w14:textId="77777777" w:rsidR="0029667D" w:rsidRPr="00C47B2E" w:rsidRDefault="0029667D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A65FC" w14:textId="5D8728B3" w:rsidR="00396A16" w:rsidRDefault="00396A16" w:rsidP="00396A16">
    <w:pPr>
      <w:pStyle w:val="Footer"/>
      <w:tabs>
        <w:tab w:val="right" w:pos="9638"/>
      </w:tabs>
    </w:pPr>
    <w:r w:rsidRPr="00396A16">
      <w:rPr>
        <w:b/>
        <w:bCs/>
        <w:sz w:val="18"/>
      </w:rPr>
      <w:fldChar w:fldCharType="begin"/>
    </w:r>
    <w:r w:rsidRPr="00396A16">
      <w:rPr>
        <w:b/>
        <w:bCs/>
        <w:sz w:val="18"/>
      </w:rPr>
      <w:instrText xml:space="preserve"> PAGE  \* MERGEFORMAT </w:instrText>
    </w:r>
    <w:r w:rsidRPr="00396A16">
      <w:rPr>
        <w:b/>
        <w:bCs/>
        <w:sz w:val="18"/>
      </w:rPr>
      <w:fldChar w:fldCharType="separate"/>
    </w:r>
    <w:r w:rsidR="00BE1B63">
      <w:rPr>
        <w:b/>
        <w:bCs/>
        <w:noProof/>
        <w:sz w:val="18"/>
      </w:rPr>
      <w:t>2</w:t>
    </w:r>
    <w:r w:rsidRPr="00396A16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75ACF" w14:textId="601BCB4D" w:rsidR="00396A16" w:rsidRDefault="00396A16" w:rsidP="00396A16">
    <w:pPr>
      <w:pStyle w:val="Footer"/>
      <w:tabs>
        <w:tab w:val="right" w:pos="9638"/>
      </w:tabs>
    </w:pPr>
    <w:r>
      <w:tab/>
    </w:r>
    <w:r w:rsidRPr="00396A16">
      <w:rPr>
        <w:b/>
        <w:bCs/>
        <w:sz w:val="18"/>
      </w:rPr>
      <w:fldChar w:fldCharType="begin"/>
    </w:r>
    <w:r w:rsidRPr="00396A16">
      <w:rPr>
        <w:b/>
        <w:bCs/>
        <w:sz w:val="18"/>
      </w:rPr>
      <w:instrText xml:space="preserve"> PAGE  \* MERGEFORMAT </w:instrText>
    </w:r>
    <w:r w:rsidRPr="00396A16">
      <w:rPr>
        <w:b/>
        <w:bCs/>
        <w:sz w:val="18"/>
      </w:rPr>
      <w:fldChar w:fldCharType="separate"/>
    </w:r>
    <w:r w:rsidR="00BE1B63">
      <w:rPr>
        <w:b/>
        <w:bCs/>
        <w:noProof/>
        <w:sz w:val="18"/>
      </w:rPr>
      <w:t>19</w:t>
    </w:r>
    <w:r w:rsidRPr="00396A16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68F3D" w14:textId="77777777" w:rsidR="00B81F18" w:rsidRDefault="00B81F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983D9" w14:textId="77777777" w:rsidR="0029667D" w:rsidRPr="00C47B2E" w:rsidRDefault="0029667D" w:rsidP="00C47B2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3E1B93DF" w14:textId="77777777" w:rsidR="0029667D" w:rsidRPr="00C47B2E" w:rsidRDefault="0029667D" w:rsidP="005E716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23DD2BE8" w14:textId="77777777" w:rsidR="0029667D" w:rsidRPr="00C47B2E" w:rsidRDefault="0029667D" w:rsidP="00C47B2E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1B04E" w14:textId="378DCCE6" w:rsidR="00396A16" w:rsidRDefault="00B81F18" w:rsidP="00396A16">
    <w:pPr>
      <w:pStyle w:val="Header"/>
    </w:pPr>
    <w:r>
      <w:rPr>
        <w:noProof/>
      </w:rPr>
      <w:pict w14:anchorId="02B6BD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26313" o:spid="_x0000_s1026" type="#_x0000_t136" style="position:absolute;margin-left:0;margin-top:0;width:752.25pt;height:81.7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in" string="Advance unedited version"/>
        </v:shape>
      </w:pict>
    </w:r>
    <w:r w:rsidR="00396A16">
      <w:t>A/HRC/</w:t>
    </w:r>
    <w:r w:rsidR="004A27B8">
      <w:t>54/</w:t>
    </w:r>
    <w:r w:rsidR="00CC02F5">
      <w:t>6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7B55E" w14:textId="4252C3AA" w:rsidR="00396A16" w:rsidRDefault="00B81F18" w:rsidP="00396A16">
    <w:pPr>
      <w:pStyle w:val="Header"/>
      <w:jc w:val="right"/>
    </w:pPr>
    <w:r>
      <w:rPr>
        <w:noProof/>
      </w:rPr>
      <w:pict w14:anchorId="4002B12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26314" o:spid="_x0000_s1027" type="#_x0000_t136" style="position:absolute;left:0;text-align:left;margin-left:0;margin-top:0;width:752.25pt;height:81.7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in" string="Advance unedited version"/>
        </v:shape>
      </w:pict>
    </w:r>
    <w:r w:rsidR="00396A16">
      <w:t>A/HRC/</w:t>
    </w:r>
    <w:r w:rsidR="00CC02F5">
      <w:t>54/6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883B0" w14:textId="0D7F1C3C" w:rsidR="00B81F18" w:rsidRDefault="00B81F18">
    <w:pPr>
      <w:pStyle w:val="Header"/>
    </w:pPr>
    <w:r>
      <w:rPr>
        <w:noProof/>
      </w:rPr>
      <w:pict w14:anchorId="720038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26312" o:spid="_x0000_s1025" type="#_x0000_t136" style="position:absolute;margin-left:0;margin-top:0;width:752.25pt;height:81.7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in" string="Advance unedited versio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26B"/>
    <w:multiLevelType w:val="hybridMultilevel"/>
    <w:tmpl w:val="6BF04B30"/>
    <w:lvl w:ilvl="0" w:tplc="0809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C49F8"/>
    <w:multiLevelType w:val="hybridMultilevel"/>
    <w:tmpl w:val="25826B20"/>
    <w:lvl w:ilvl="0" w:tplc="1D082FE8">
      <w:start w:val="19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F2036B"/>
    <w:multiLevelType w:val="hybridMultilevel"/>
    <w:tmpl w:val="B22E0BFA"/>
    <w:lvl w:ilvl="0" w:tplc="9008FA9E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73AD9"/>
    <w:multiLevelType w:val="hybridMultilevel"/>
    <w:tmpl w:val="DA5A4900"/>
    <w:lvl w:ilvl="0" w:tplc="FFFFFFF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09164E"/>
    <w:multiLevelType w:val="hybridMultilevel"/>
    <w:tmpl w:val="50A66EC4"/>
    <w:lvl w:ilvl="0" w:tplc="4DD422F4">
      <w:start w:val="60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0A190CDF"/>
    <w:multiLevelType w:val="hybridMultilevel"/>
    <w:tmpl w:val="E8E2A464"/>
    <w:lvl w:ilvl="0" w:tplc="798C739E">
      <w:start w:val="60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0" w:hanging="360"/>
      </w:pPr>
    </w:lvl>
    <w:lvl w:ilvl="2" w:tplc="0809001B" w:tentative="1">
      <w:start w:val="1"/>
      <w:numFmt w:val="lowerRoman"/>
      <w:lvlText w:val="%3."/>
      <w:lvlJc w:val="right"/>
      <w:pPr>
        <w:ind w:left="2650" w:hanging="180"/>
      </w:pPr>
    </w:lvl>
    <w:lvl w:ilvl="3" w:tplc="0809000F" w:tentative="1">
      <w:start w:val="1"/>
      <w:numFmt w:val="decimal"/>
      <w:lvlText w:val="%4."/>
      <w:lvlJc w:val="left"/>
      <w:pPr>
        <w:ind w:left="3370" w:hanging="360"/>
      </w:pPr>
    </w:lvl>
    <w:lvl w:ilvl="4" w:tplc="08090019" w:tentative="1">
      <w:start w:val="1"/>
      <w:numFmt w:val="lowerLetter"/>
      <w:lvlText w:val="%5."/>
      <w:lvlJc w:val="left"/>
      <w:pPr>
        <w:ind w:left="4090" w:hanging="360"/>
      </w:pPr>
    </w:lvl>
    <w:lvl w:ilvl="5" w:tplc="0809001B" w:tentative="1">
      <w:start w:val="1"/>
      <w:numFmt w:val="lowerRoman"/>
      <w:lvlText w:val="%6."/>
      <w:lvlJc w:val="right"/>
      <w:pPr>
        <w:ind w:left="4810" w:hanging="180"/>
      </w:pPr>
    </w:lvl>
    <w:lvl w:ilvl="6" w:tplc="0809000F" w:tentative="1">
      <w:start w:val="1"/>
      <w:numFmt w:val="decimal"/>
      <w:lvlText w:val="%7."/>
      <w:lvlJc w:val="left"/>
      <w:pPr>
        <w:ind w:left="5530" w:hanging="360"/>
      </w:pPr>
    </w:lvl>
    <w:lvl w:ilvl="7" w:tplc="08090019" w:tentative="1">
      <w:start w:val="1"/>
      <w:numFmt w:val="lowerLetter"/>
      <w:lvlText w:val="%8."/>
      <w:lvlJc w:val="left"/>
      <w:pPr>
        <w:ind w:left="6250" w:hanging="360"/>
      </w:pPr>
    </w:lvl>
    <w:lvl w:ilvl="8" w:tplc="08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6" w15:restartNumberingAfterBreak="0">
    <w:nsid w:val="15CA124A"/>
    <w:multiLevelType w:val="hybridMultilevel"/>
    <w:tmpl w:val="6CBE3FBA"/>
    <w:lvl w:ilvl="0" w:tplc="0809000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BE318F2"/>
    <w:multiLevelType w:val="hybridMultilevel"/>
    <w:tmpl w:val="A6C8D85A"/>
    <w:lvl w:ilvl="0" w:tplc="FFFFFFF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06D20"/>
    <w:multiLevelType w:val="hybridMultilevel"/>
    <w:tmpl w:val="606C8F94"/>
    <w:lvl w:ilvl="0" w:tplc="AA6451F4">
      <w:start w:val="1"/>
      <w:numFmt w:val="lowerLetter"/>
      <w:lvlText w:val="%1)"/>
      <w:lvlJc w:val="left"/>
      <w:pPr>
        <w:ind w:left="2264" w:hanging="57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74" w:hanging="360"/>
      </w:pPr>
    </w:lvl>
    <w:lvl w:ilvl="2" w:tplc="0409001B" w:tentative="1">
      <w:start w:val="1"/>
      <w:numFmt w:val="lowerRoman"/>
      <w:lvlText w:val="%3."/>
      <w:lvlJc w:val="right"/>
      <w:pPr>
        <w:ind w:left="3494" w:hanging="180"/>
      </w:pPr>
    </w:lvl>
    <w:lvl w:ilvl="3" w:tplc="0409000F" w:tentative="1">
      <w:start w:val="1"/>
      <w:numFmt w:val="decimal"/>
      <w:lvlText w:val="%4."/>
      <w:lvlJc w:val="left"/>
      <w:pPr>
        <w:ind w:left="4214" w:hanging="360"/>
      </w:pPr>
    </w:lvl>
    <w:lvl w:ilvl="4" w:tplc="04090019" w:tentative="1">
      <w:start w:val="1"/>
      <w:numFmt w:val="lowerLetter"/>
      <w:lvlText w:val="%5."/>
      <w:lvlJc w:val="left"/>
      <w:pPr>
        <w:ind w:left="4934" w:hanging="360"/>
      </w:pPr>
    </w:lvl>
    <w:lvl w:ilvl="5" w:tplc="0409001B" w:tentative="1">
      <w:start w:val="1"/>
      <w:numFmt w:val="lowerRoman"/>
      <w:lvlText w:val="%6."/>
      <w:lvlJc w:val="right"/>
      <w:pPr>
        <w:ind w:left="5654" w:hanging="180"/>
      </w:pPr>
    </w:lvl>
    <w:lvl w:ilvl="6" w:tplc="0409000F" w:tentative="1">
      <w:start w:val="1"/>
      <w:numFmt w:val="decimal"/>
      <w:lvlText w:val="%7."/>
      <w:lvlJc w:val="left"/>
      <w:pPr>
        <w:ind w:left="6374" w:hanging="360"/>
      </w:pPr>
    </w:lvl>
    <w:lvl w:ilvl="7" w:tplc="04090019" w:tentative="1">
      <w:start w:val="1"/>
      <w:numFmt w:val="lowerLetter"/>
      <w:lvlText w:val="%8."/>
      <w:lvlJc w:val="left"/>
      <w:pPr>
        <w:ind w:left="7094" w:hanging="360"/>
      </w:pPr>
    </w:lvl>
    <w:lvl w:ilvl="8" w:tplc="0409001B" w:tentative="1">
      <w:start w:val="1"/>
      <w:numFmt w:val="lowerRoman"/>
      <w:lvlText w:val="%9."/>
      <w:lvlJc w:val="right"/>
      <w:pPr>
        <w:ind w:left="7814" w:hanging="180"/>
      </w:pPr>
    </w:lvl>
  </w:abstractNum>
  <w:abstractNum w:abstractNumId="11" w15:restartNumberingAfterBreak="0">
    <w:nsid w:val="2F3D0130"/>
    <w:multiLevelType w:val="hybridMultilevel"/>
    <w:tmpl w:val="CE8C5786"/>
    <w:lvl w:ilvl="0" w:tplc="0809000F">
      <w:start w:val="7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F705F"/>
    <w:multiLevelType w:val="hybridMultilevel"/>
    <w:tmpl w:val="347E0F78"/>
    <w:lvl w:ilvl="0" w:tplc="D42E84D4">
      <w:start w:val="88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32193260"/>
    <w:multiLevelType w:val="hybridMultilevel"/>
    <w:tmpl w:val="F2925CD0"/>
    <w:lvl w:ilvl="0" w:tplc="2C646B26">
      <w:start w:val="65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5" w15:restartNumberingAfterBreak="0">
    <w:nsid w:val="37D40748"/>
    <w:multiLevelType w:val="hybridMultilevel"/>
    <w:tmpl w:val="592A25DA"/>
    <w:lvl w:ilvl="0" w:tplc="082862C4">
      <w:start w:val="25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3B7B2D1A"/>
    <w:multiLevelType w:val="hybridMultilevel"/>
    <w:tmpl w:val="992CC69E"/>
    <w:lvl w:ilvl="0" w:tplc="FFFFFFFF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620D1"/>
    <w:multiLevelType w:val="hybridMultilevel"/>
    <w:tmpl w:val="05F25E50"/>
    <w:lvl w:ilvl="0" w:tplc="1058441A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8" w15:restartNumberingAfterBreak="0">
    <w:nsid w:val="48582378"/>
    <w:multiLevelType w:val="hybridMultilevel"/>
    <w:tmpl w:val="4EA43766"/>
    <w:lvl w:ilvl="0" w:tplc="F4D2B710">
      <w:numFmt w:val="bullet"/>
      <w:lvlText w:val="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45200D"/>
    <w:multiLevelType w:val="hybridMultilevel"/>
    <w:tmpl w:val="7E10AB0A"/>
    <w:lvl w:ilvl="0" w:tplc="0809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63C10"/>
    <w:multiLevelType w:val="hybridMultilevel"/>
    <w:tmpl w:val="CB9E2852"/>
    <w:lvl w:ilvl="0" w:tplc="1800F724">
      <w:start w:val="6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1" w15:restartNumberingAfterBreak="0">
    <w:nsid w:val="49AC044E"/>
    <w:multiLevelType w:val="hybridMultilevel"/>
    <w:tmpl w:val="D24C4788"/>
    <w:lvl w:ilvl="0" w:tplc="8C46BFF2">
      <w:start w:val="1"/>
      <w:numFmt w:val="lowerLetter"/>
      <w:lvlText w:val="%1)"/>
      <w:lvlJc w:val="left"/>
      <w:pPr>
        <w:ind w:left="2629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3349" w:hanging="360"/>
      </w:pPr>
    </w:lvl>
    <w:lvl w:ilvl="2" w:tplc="0809001B" w:tentative="1">
      <w:start w:val="1"/>
      <w:numFmt w:val="lowerRoman"/>
      <w:lvlText w:val="%3."/>
      <w:lvlJc w:val="right"/>
      <w:pPr>
        <w:ind w:left="4069" w:hanging="180"/>
      </w:pPr>
    </w:lvl>
    <w:lvl w:ilvl="3" w:tplc="0809000F" w:tentative="1">
      <w:start w:val="1"/>
      <w:numFmt w:val="decimal"/>
      <w:lvlText w:val="%4."/>
      <w:lvlJc w:val="left"/>
      <w:pPr>
        <w:ind w:left="4789" w:hanging="360"/>
      </w:pPr>
    </w:lvl>
    <w:lvl w:ilvl="4" w:tplc="08090019" w:tentative="1">
      <w:start w:val="1"/>
      <w:numFmt w:val="lowerLetter"/>
      <w:lvlText w:val="%5."/>
      <w:lvlJc w:val="left"/>
      <w:pPr>
        <w:ind w:left="5509" w:hanging="360"/>
      </w:pPr>
    </w:lvl>
    <w:lvl w:ilvl="5" w:tplc="0809001B" w:tentative="1">
      <w:start w:val="1"/>
      <w:numFmt w:val="lowerRoman"/>
      <w:lvlText w:val="%6."/>
      <w:lvlJc w:val="right"/>
      <w:pPr>
        <w:ind w:left="6229" w:hanging="180"/>
      </w:pPr>
    </w:lvl>
    <w:lvl w:ilvl="6" w:tplc="0809000F" w:tentative="1">
      <w:start w:val="1"/>
      <w:numFmt w:val="decimal"/>
      <w:lvlText w:val="%7."/>
      <w:lvlJc w:val="left"/>
      <w:pPr>
        <w:ind w:left="6949" w:hanging="360"/>
      </w:pPr>
    </w:lvl>
    <w:lvl w:ilvl="7" w:tplc="08090019" w:tentative="1">
      <w:start w:val="1"/>
      <w:numFmt w:val="lowerLetter"/>
      <w:lvlText w:val="%8."/>
      <w:lvlJc w:val="left"/>
      <w:pPr>
        <w:ind w:left="7669" w:hanging="360"/>
      </w:pPr>
    </w:lvl>
    <w:lvl w:ilvl="8" w:tplc="080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22" w15:restartNumberingAfterBreak="0">
    <w:nsid w:val="5280386E"/>
    <w:multiLevelType w:val="hybridMultilevel"/>
    <w:tmpl w:val="1ED884D4"/>
    <w:lvl w:ilvl="0" w:tplc="387C41BC">
      <w:numFmt w:val="bullet"/>
      <w:lvlText w:val="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1849B2"/>
    <w:multiLevelType w:val="hybridMultilevel"/>
    <w:tmpl w:val="D4986924"/>
    <w:lvl w:ilvl="0" w:tplc="E05EF9E0">
      <w:start w:val="1"/>
      <w:numFmt w:val="lowerLetter"/>
      <w:lvlText w:val="(%1)"/>
      <w:lvlJc w:val="left"/>
      <w:pPr>
        <w:ind w:left="2414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F6D2DF3"/>
    <w:multiLevelType w:val="hybridMultilevel"/>
    <w:tmpl w:val="E69C8B72"/>
    <w:lvl w:ilvl="0" w:tplc="BB6EFB9A">
      <w:start w:val="64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6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7" w15:restartNumberingAfterBreak="0">
    <w:nsid w:val="63DB0FFE"/>
    <w:multiLevelType w:val="hybridMultilevel"/>
    <w:tmpl w:val="B4909110"/>
    <w:lvl w:ilvl="0" w:tplc="02E0A0B4">
      <w:start w:val="59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0" w:hanging="360"/>
      </w:pPr>
    </w:lvl>
    <w:lvl w:ilvl="2" w:tplc="0809001B" w:tentative="1">
      <w:start w:val="1"/>
      <w:numFmt w:val="lowerRoman"/>
      <w:lvlText w:val="%3."/>
      <w:lvlJc w:val="right"/>
      <w:pPr>
        <w:ind w:left="2650" w:hanging="180"/>
      </w:pPr>
    </w:lvl>
    <w:lvl w:ilvl="3" w:tplc="0809000F" w:tentative="1">
      <w:start w:val="1"/>
      <w:numFmt w:val="decimal"/>
      <w:lvlText w:val="%4."/>
      <w:lvlJc w:val="left"/>
      <w:pPr>
        <w:ind w:left="3370" w:hanging="360"/>
      </w:pPr>
    </w:lvl>
    <w:lvl w:ilvl="4" w:tplc="08090019" w:tentative="1">
      <w:start w:val="1"/>
      <w:numFmt w:val="lowerLetter"/>
      <w:lvlText w:val="%5."/>
      <w:lvlJc w:val="left"/>
      <w:pPr>
        <w:ind w:left="4090" w:hanging="360"/>
      </w:pPr>
    </w:lvl>
    <w:lvl w:ilvl="5" w:tplc="0809001B" w:tentative="1">
      <w:start w:val="1"/>
      <w:numFmt w:val="lowerRoman"/>
      <w:lvlText w:val="%6."/>
      <w:lvlJc w:val="right"/>
      <w:pPr>
        <w:ind w:left="4810" w:hanging="180"/>
      </w:pPr>
    </w:lvl>
    <w:lvl w:ilvl="6" w:tplc="0809000F" w:tentative="1">
      <w:start w:val="1"/>
      <w:numFmt w:val="decimal"/>
      <w:lvlText w:val="%7."/>
      <w:lvlJc w:val="left"/>
      <w:pPr>
        <w:ind w:left="5530" w:hanging="360"/>
      </w:pPr>
    </w:lvl>
    <w:lvl w:ilvl="7" w:tplc="08090019" w:tentative="1">
      <w:start w:val="1"/>
      <w:numFmt w:val="lowerLetter"/>
      <w:lvlText w:val="%8."/>
      <w:lvlJc w:val="left"/>
      <w:pPr>
        <w:ind w:left="6250" w:hanging="360"/>
      </w:pPr>
    </w:lvl>
    <w:lvl w:ilvl="8" w:tplc="08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8" w15:restartNumberingAfterBreak="0">
    <w:nsid w:val="642E7C13"/>
    <w:multiLevelType w:val="hybridMultilevel"/>
    <w:tmpl w:val="95F678EA"/>
    <w:lvl w:ilvl="0" w:tplc="8FE4A00C">
      <w:start w:val="1"/>
      <w:numFmt w:val="lowerLetter"/>
      <w:lvlText w:val="%1.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9" w15:restartNumberingAfterBreak="0">
    <w:nsid w:val="68862366"/>
    <w:multiLevelType w:val="hybridMultilevel"/>
    <w:tmpl w:val="523E6D94"/>
    <w:lvl w:ilvl="0" w:tplc="E24C15DA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350838202">
    <w:abstractNumId w:val="12"/>
  </w:num>
  <w:num w:numId="2" w16cid:durableId="579409714">
    <w:abstractNumId w:val="9"/>
  </w:num>
  <w:num w:numId="3" w16cid:durableId="407390921">
    <w:abstractNumId w:val="1"/>
  </w:num>
  <w:num w:numId="4" w16cid:durableId="313262160">
    <w:abstractNumId w:val="24"/>
  </w:num>
  <w:num w:numId="5" w16cid:durableId="1717699005">
    <w:abstractNumId w:val="26"/>
  </w:num>
  <w:num w:numId="6" w16cid:durableId="1428844562">
    <w:abstractNumId w:val="30"/>
  </w:num>
  <w:num w:numId="7" w16cid:durableId="1181554278">
    <w:abstractNumId w:val="7"/>
  </w:num>
  <w:num w:numId="8" w16cid:durableId="1980261814">
    <w:abstractNumId w:val="2"/>
  </w:num>
  <w:num w:numId="9" w16cid:durableId="1705859675">
    <w:abstractNumId w:val="29"/>
  </w:num>
  <w:num w:numId="10" w16cid:durableId="373584308">
    <w:abstractNumId w:val="2"/>
  </w:num>
  <w:num w:numId="11" w16cid:durableId="425076747">
    <w:abstractNumId w:val="29"/>
  </w:num>
  <w:num w:numId="12" w16cid:durableId="1477718954">
    <w:abstractNumId w:val="6"/>
  </w:num>
  <w:num w:numId="13" w16cid:durableId="937519976">
    <w:abstractNumId w:val="16"/>
  </w:num>
  <w:num w:numId="14" w16cid:durableId="1734423929">
    <w:abstractNumId w:val="8"/>
  </w:num>
  <w:num w:numId="15" w16cid:durableId="1429082627">
    <w:abstractNumId w:val="3"/>
  </w:num>
  <w:num w:numId="16" w16cid:durableId="1009874426">
    <w:abstractNumId w:val="18"/>
  </w:num>
  <w:num w:numId="17" w16cid:durableId="651787421">
    <w:abstractNumId w:val="22"/>
  </w:num>
  <w:num w:numId="18" w16cid:durableId="193465462">
    <w:abstractNumId w:val="27"/>
  </w:num>
  <w:num w:numId="19" w16cid:durableId="1723746291">
    <w:abstractNumId w:val="5"/>
  </w:num>
  <w:num w:numId="20" w16cid:durableId="808473000">
    <w:abstractNumId w:val="4"/>
  </w:num>
  <w:num w:numId="21" w16cid:durableId="1512798152">
    <w:abstractNumId w:val="20"/>
  </w:num>
  <w:num w:numId="22" w16cid:durableId="580600704">
    <w:abstractNumId w:val="25"/>
  </w:num>
  <w:num w:numId="23" w16cid:durableId="1039166460">
    <w:abstractNumId w:val="14"/>
  </w:num>
  <w:num w:numId="24" w16cid:durableId="813255613">
    <w:abstractNumId w:val="28"/>
  </w:num>
  <w:num w:numId="25" w16cid:durableId="514613450">
    <w:abstractNumId w:val="21"/>
  </w:num>
  <w:num w:numId="26" w16cid:durableId="2103408350">
    <w:abstractNumId w:val="23"/>
  </w:num>
  <w:num w:numId="27" w16cid:durableId="2110277038">
    <w:abstractNumId w:val="10"/>
  </w:num>
  <w:num w:numId="28" w16cid:durableId="2099058518">
    <w:abstractNumId w:val="12"/>
  </w:num>
  <w:num w:numId="29" w16cid:durableId="1105538095">
    <w:abstractNumId w:val="9"/>
  </w:num>
  <w:num w:numId="30" w16cid:durableId="42993700">
    <w:abstractNumId w:val="1"/>
  </w:num>
  <w:num w:numId="31" w16cid:durableId="213740123">
    <w:abstractNumId w:val="26"/>
  </w:num>
  <w:num w:numId="32" w16cid:durableId="725835903">
    <w:abstractNumId w:val="7"/>
  </w:num>
  <w:num w:numId="33" w16cid:durableId="1567448810">
    <w:abstractNumId w:val="17"/>
  </w:num>
  <w:num w:numId="34" w16cid:durableId="201524759">
    <w:abstractNumId w:val="19"/>
  </w:num>
  <w:num w:numId="35" w16cid:durableId="549921681">
    <w:abstractNumId w:val="0"/>
  </w:num>
  <w:num w:numId="36" w16cid:durableId="1617712146">
    <w:abstractNumId w:val="15"/>
  </w:num>
  <w:num w:numId="37" w16cid:durableId="42490434">
    <w:abstractNumId w:val="11"/>
  </w:num>
  <w:num w:numId="38" w16cid:durableId="162850497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AC6A04"/>
    <w:rsid w:val="000000E0"/>
    <w:rsid w:val="0000372E"/>
    <w:rsid w:val="000060FB"/>
    <w:rsid w:val="000079E7"/>
    <w:rsid w:val="00012F1D"/>
    <w:rsid w:val="00024F76"/>
    <w:rsid w:val="0002683B"/>
    <w:rsid w:val="000302C7"/>
    <w:rsid w:val="00030A14"/>
    <w:rsid w:val="00042143"/>
    <w:rsid w:val="0004437A"/>
    <w:rsid w:val="00044D8D"/>
    <w:rsid w:val="00046E92"/>
    <w:rsid w:val="00050236"/>
    <w:rsid w:val="000511C1"/>
    <w:rsid w:val="00052092"/>
    <w:rsid w:val="000532BB"/>
    <w:rsid w:val="000623B1"/>
    <w:rsid w:val="00063C90"/>
    <w:rsid w:val="000641B0"/>
    <w:rsid w:val="00067FD1"/>
    <w:rsid w:val="00070AD3"/>
    <w:rsid w:val="00072607"/>
    <w:rsid w:val="00073D95"/>
    <w:rsid w:val="00076BF9"/>
    <w:rsid w:val="00083997"/>
    <w:rsid w:val="000841D8"/>
    <w:rsid w:val="00085023"/>
    <w:rsid w:val="000A424F"/>
    <w:rsid w:val="000A578B"/>
    <w:rsid w:val="000A632A"/>
    <w:rsid w:val="000A7568"/>
    <w:rsid w:val="000A7FC3"/>
    <w:rsid w:val="000B3D0C"/>
    <w:rsid w:val="000B5C11"/>
    <w:rsid w:val="000B6D88"/>
    <w:rsid w:val="000C0016"/>
    <w:rsid w:val="000C11F9"/>
    <w:rsid w:val="000D05A9"/>
    <w:rsid w:val="000D2B47"/>
    <w:rsid w:val="000D54AB"/>
    <w:rsid w:val="000D55E2"/>
    <w:rsid w:val="000D56D2"/>
    <w:rsid w:val="000D7FE2"/>
    <w:rsid w:val="000E0803"/>
    <w:rsid w:val="000E0C7E"/>
    <w:rsid w:val="000E386B"/>
    <w:rsid w:val="000E4448"/>
    <w:rsid w:val="000F33ED"/>
    <w:rsid w:val="000F37D0"/>
    <w:rsid w:val="000F68B2"/>
    <w:rsid w:val="000F6E27"/>
    <w:rsid w:val="00101B98"/>
    <w:rsid w:val="00104D15"/>
    <w:rsid w:val="001059D8"/>
    <w:rsid w:val="00107D32"/>
    <w:rsid w:val="001167E6"/>
    <w:rsid w:val="001224FF"/>
    <w:rsid w:val="00124C49"/>
    <w:rsid w:val="001254E9"/>
    <w:rsid w:val="00125A37"/>
    <w:rsid w:val="00126A72"/>
    <w:rsid w:val="00127B05"/>
    <w:rsid w:val="00131D0C"/>
    <w:rsid w:val="00134C0C"/>
    <w:rsid w:val="00136706"/>
    <w:rsid w:val="001370C7"/>
    <w:rsid w:val="00141C24"/>
    <w:rsid w:val="00146127"/>
    <w:rsid w:val="0015112C"/>
    <w:rsid w:val="00154AA6"/>
    <w:rsid w:val="00154EEB"/>
    <w:rsid w:val="00161323"/>
    <w:rsid w:val="001616DE"/>
    <w:rsid w:val="00161E1E"/>
    <w:rsid w:val="00164359"/>
    <w:rsid w:val="001666D2"/>
    <w:rsid w:val="001677A2"/>
    <w:rsid w:val="00167806"/>
    <w:rsid w:val="00170EE0"/>
    <w:rsid w:val="00176061"/>
    <w:rsid w:val="00176889"/>
    <w:rsid w:val="00176E99"/>
    <w:rsid w:val="001819D8"/>
    <w:rsid w:val="00184B3A"/>
    <w:rsid w:val="00185372"/>
    <w:rsid w:val="00186D51"/>
    <w:rsid w:val="001915D3"/>
    <w:rsid w:val="00191847"/>
    <w:rsid w:val="00191964"/>
    <w:rsid w:val="00196839"/>
    <w:rsid w:val="001A252C"/>
    <w:rsid w:val="001A6219"/>
    <w:rsid w:val="001A6570"/>
    <w:rsid w:val="001C16F5"/>
    <w:rsid w:val="001C46FB"/>
    <w:rsid w:val="001C5E98"/>
    <w:rsid w:val="001C7FF6"/>
    <w:rsid w:val="001D2C3B"/>
    <w:rsid w:val="001E531C"/>
    <w:rsid w:val="001E7EE9"/>
    <w:rsid w:val="001F008D"/>
    <w:rsid w:val="001F4CFE"/>
    <w:rsid w:val="00213317"/>
    <w:rsid w:val="002178E0"/>
    <w:rsid w:val="00220705"/>
    <w:rsid w:val="00225385"/>
    <w:rsid w:val="00227F79"/>
    <w:rsid w:val="002325B3"/>
    <w:rsid w:val="0024063A"/>
    <w:rsid w:val="00241D5C"/>
    <w:rsid w:val="00242CC3"/>
    <w:rsid w:val="00243084"/>
    <w:rsid w:val="00244554"/>
    <w:rsid w:val="002468F5"/>
    <w:rsid w:val="00247E2C"/>
    <w:rsid w:val="00251841"/>
    <w:rsid w:val="00251C2B"/>
    <w:rsid w:val="00262A4B"/>
    <w:rsid w:val="002638C8"/>
    <w:rsid w:val="00265B4F"/>
    <w:rsid w:val="00265E90"/>
    <w:rsid w:val="00270D86"/>
    <w:rsid w:val="002767D3"/>
    <w:rsid w:val="002768D3"/>
    <w:rsid w:val="00276C83"/>
    <w:rsid w:val="002802C4"/>
    <w:rsid w:val="0028152C"/>
    <w:rsid w:val="0028350C"/>
    <w:rsid w:val="00283FE7"/>
    <w:rsid w:val="00285BDE"/>
    <w:rsid w:val="00287A8B"/>
    <w:rsid w:val="0029667D"/>
    <w:rsid w:val="002A0B51"/>
    <w:rsid w:val="002A1839"/>
    <w:rsid w:val="002A1C07"/>
    <w:rsid w:val="002A32CB"/>
    <w:rsid w:val="002A7B08"/>
    <w:rsid w:val="002B0E36"/>
    <w:rsid w:val="002B2CB5"/>
    <w:rsid w:val="002B2F0A"/>
    <w:rsid w:val="002B319E"/>
    <w:rsid w:val="002C3EF7"/>
    <w:rsid w:val="002C4696"/>
    <w:rsid w:val="002C4FD2"/>
    <w:rsid w:val="002D23FE"/>
    <w:rsid w:val="002D6C53"/>
    <w:rsid w:val="002E0F7F"/>
    <w:rsid w:val="002E27BF"/>
    <w:rsid w:val="002E4848"/>
    <w:rsid w:val="002E4CA0"/>
    <w:rsid w:val="002F5534"/>
    <w:rsid w:val="002F5595"/>
    <w:rsid w:val="002F6522"/>
    <w:rsid w:val="002F6761"/>
    <w:rsid w:val="002F7498"/>
    <w:rsid w:val="0030087B"/>
    <w:rsid w:val="003104D7"/>
    <w:rsid w:val="003118CF"/>
    <w:rsid w:val="00311963"/>
    <w:rsid w:val="00314065"/>
    <w:rsid w:val="003157B5"/>
    <w:rsid w:val="00315BD3"/>
    <w:rsid w:val="00324465"/>
    <w:rsid w:val="00327720"/>
    <w:rsid w:val="00330DAE"/>
    <w:rsid w:val="003315B7"/>
    <w:rsid w:val="0033281F"/>
    <w:rsid w:val="00334F6A"/>
    <w:rsid w:val="00335BA5"/>
    <w:rsid w:val="00341FF1"/>
    <w:rsid w:val="00342AC8"/>
    <w:rsid w:val="003443B4"/>
    <w:rsid w:val="00344A0E"/>
    <w:rsid w:val="00350807"/>
    <w:rsid w:val="00352E7B"/>
    <w:rsid w:val="00353FD2"/>
    <w:rsid w:val="0035651E"/>
    <w:rsid w:val="00365B46"/>
    <w:rsid w:val="00366322"/>
    <w:rsid w:val="0036776E"/>
    <w:rsid w:val="00372A9C"/>
    <w:rsid w:val="0038199E"/>
    <w:rsid w:val="00386F7B"/>
    <w:rsid w:val="00396A16"/>
    <w:rsid w:val="003A377F"/>
    <w:rsid w:val="003B24A9"/>
    <w:rsid w:val="003B2ADF"/>
    <w:rsid w:val="003B4550"/>
    <w:rsid w:val="003C127B"/>
    <w:rsid w:val="003C2100"/>
    <w:rsid w:val="003D2525"/>
    <w:rsid w:val="003D336E"/>
    <w:rsid w:val="003D3470"/>
    <w:rsid w:val="003E32E1"/>
    <w:rsid w:val="003F63B6"/>
    <w:rsid w:val="0040017C"/>
    <w:rsid w:val="00404229"/>
    <w:rsid w:val="0040678C"/>
    <w:rsid w:val="00415AEB"/>
    <w:rsid w:val="0041673F"/>
    <w:rsid w:val="004216CA"/>
    <w:rsid w:val="004235F7"/>
    <w:rsid w:val="004262B2"/>
    <w:rsid w:val="00427AFF"/>
    <w:rsid w:val="00427FE1"/>
    <w:rsid w:val="00431C2A"/>
    <w:rsid w:val="00431DD9"/>
    <w:rsid w:val="00433466"/>
    <w:rsid w:val="0044060D"/>
    <w:rsid w:val="00447244"/>
    <w:rsid w:val="00461253"/>
    <w:rsid w:val="00467474"/>
    <w:rsid w:val="004701FC"/>
    <w:rsid w:val="004718C9"/>
    <w:rsid w:val="0047384A"/>
    <w:rsid w:val="004764F8"/>
    <w:rsid w:val="00477E61"/>
    <w:rsid w:val="0048494C"/>
    <w:rsid w:val="00486E21"/>
    <w:rsid w:val="00487390"/>
    <w:rsid w:val="004972BA"/>
    <w:rsid w:val="004A1362"/>
    <w:rsid w:val="004A27B8"/>
    <w:rsid w:val="004A2814"/>
    <w:rsid w:val="004A2D58"/>
    <w:rsid w:val="004A726D"/>
    <w:rsid w:val="004B2805"/>
    <w:rsid w:val="004B4C72"/>
    <w:rsid w:val="004C034D"/>
    <w:rsid w:val="004C0622"/>
    <w:rsid w:val="004D10F9"/>
    <w:rsid w:val="004D7D22"/>
    <w:rsid w:val="004E2EED"/>
    <w:rsid w:val="004E3900"/>
    <w:rsid w:val="004F10C4"/>
    <w:rsid w:val="004F2265"/>
    <w:rsid w:val="004F375F"/>
    <w:rsid w:val="004F3916"/>
    <w:rsid w:val="004F421F"/>
    <w:rsid w:val="004F5581"/>
    <w:rsid w:val="004F63FB"/>
    <w:rsid w:val="004F6D12"/>
    <w:rsid w:val="005004AD"/>
    <w:rsid w:val="0050088F"/>
    <w:rsid w:val="00502114"/>
    <w:rsid w:val="005042C2"/>
    <w:rsid w:val="00510297"/>
    <w:rsid w:val="005128AC"/>
    <w:rsid w:val="0051291E"/>
    <w:rsid w:val="00513389"/>
    <w:rsid w:val="0051407A"/>
    <w:rsid w:val="005152FE"/>
    <w:rsid w:val="00516979"/>
    <w:rsid w:val="00516C8D"/>
    <w:rsid w:val="005172B4"/>
    <w:rsid w:val="00521730"/>
    <w:rsid w:val="00521CE9"/>
    <w:rsid w:val="00526799"/>
    <w:rsid w:val="005317E8"/>
    <w:rsid w:val="00540B3A"/>
    <w:rsid w:val="00541902"/>
    <w:rsid w:val="00542887"/>
    <w:rsid w:val="0054305D"/>
    <w:rsid w:val="00543846"/>
    <w:rsid w:val="00545C08"/>
    <w:rsid w:val="00547AEA"/>
    <w:rsid w:val="0055251F"/>
    <w:rsid w:val="00553FFF"/>
    <w:rsid w:val="005629AC"/>
    <w:rsid w:val="0056565F"/>
    <w:rsid w:val="0057160C"/>
    <w:rsid w:val="005848E6"/>
    <w:rsid w:val="00586134"/>
    <w:rsid w:val="0059341E"/>
    <w:rsid w:val="0059526F"/>
    <w:rsid w:val="005A2B15"/>
    <w:rsid w:val="005A57F2"/>
    <w:rsid w:val="005B0EC8"/>
    <w:rsid w:val="005C188C"/>
    <w:rsid w:val="005C4F37"/>
    <w:rsid w:val="005C65B5"/>
    <w:rsid w:val="005D278A"/>
    <w:rsid w:val="005D78EB"/>
    <w:rsid w:val="005E668E"/>
    <w:rsid w:val="005E7010"/>
    <w:rsid w:val="005E716E"/>
    <w:rsid w:val="005E7832"/>
    <w:rsid w:val="005F164D"/>
    <w:rsid w:val="00602FA7"/>
    <w:rsid w:val="00603CFD"/>
    <w:rsid w:val="0060617A"/>
    <w:rsid w:val="006102D3"/>
    <w:rsid w:val="00611C7F"/>
    <w:rsid w:val="0061342F"/>
    <w:rsid w:val="006174C1"/>
    <w:rsid w:val="00617B09"/>
    <w:rsid w:val="00621F49"/>
    <w:rsid w:val="00623F72"/>
    <w:rsid w:val="00627784"/>
    <w:rsid w:val="006355B6"/>
    <w:rsid w:val="00641641"/>
    <w:rsid w:val="00643D9E"/>
    <w:rsid w:val="00650B22"/>
    <w:rsid w:val="00651343"/>
    <w:rsid w:val="00653A3A"/>
    <w:rsid w:val="0065516D"/>
    <w:rsid w:val="00655EEB"/>
    <w:rsid w:val="006567BC"/>
    <w:rsid w:val="00656E4C"/>
    <w:rsid w:val="00657670"/>
    <w:rsid w:val="00661076"/>
    <w:rsid w:val="00671529"/>
    <w:rsid w:val="00675B3F"/>
    <w:rsid w:val="00683F34"/>
    <w:rsid w:val="0069065D"/>
    <w:rsid w:val="00692F4F"/>
    <w:rsid w:val="006A2ABB"/>
    <w:rsid w:val="006A318F"/>
    <w:rsid w:val="006A329D"/>
    <w:rsid w:val="006A3BB8"/>
    <w:rsid w:val="006A41F7"/>
    <w:rsid w:val="006A5A20"/>
    <w:rsid w:val="006B5228"/>
    <w:rsid w:val="006C0745"/>
    <w:rsid w:val="006C0920"/>
    <w:rsid w:val="006D13A1"/>
    <w:rsid w:val="006D6564"/>
    <w:rsid w:val="006E0381"/>
    <w:rsid w:val="006E0EB1"/>
    <w:rsid w:val="006E69B7"/>
    <w:rsid w:val="006F2BD5"/>
    <w:rsid w:val="0070489D"/>
    <w:rsid w:val="0070601E"/>
    <w:rsid w:val="00706DE1"/>
    <w:rsid w:val="00713252"/>
    <w:rsid w:val="0071365B"/>
    <w:rsid w:val="00714D57"/>
    <w:rsid w:val="0072285C"/>
    <w:rsid w:val="00723E68"/>
    <w:rsid w:val="00725126"/>
    <w:rsid w:val="007268F9"/>
    <w:rsid w:val="00731185"/>
    <w:rsid w:val="007361D5"/>
    <w:rsid w:val="00736AC4"/>
    <w:rsid w:val="007404E2"/>
    <w:rsid w:val="0075171C"/>
    <w:rsid w:val="00760381"/>
    <w:rsid w:val="0076214D"/>
    <w:rsid w:val="00762FE7"/>
    <w:rsid w:val="00763AF9"/>
    <w:rsid w:val="007649C9"/>
    <w:rsid w:val="00765EF7"/>
    <w:rsid w:val="00773163"/>
    <w:rsid w:val="007735A3"/>
    <w:rsid w:val="007778A9"/>
    <w:rsid w:val="00781A0F"/>
    <w:rsid w:val="00783746"/>
    <w:rsid w:val="0078727C"/>
    <w:rsid w:val="00787C38"/>
    <w:rsid w:val="00791A9A"/>
    <w:rsid w:val="00793635"/>
    <w:rsid w:val="007939E3"/>
    <w:rsid w:val="007A6940"/>
    <w:rsid w:val="007A6FE6"/>
    <w:rsid w:val="007B3222"/>
    <w:rsid w:val="007B5276"/>
    <w:rsid w:val="007B64B0"/>
    <w:rsid w:val="007B670F"/>
    <w:rsid w:val="007C0894"/>
    <w:rsid w:val="007C2417"/>
    <w:rsid w:val="007C52B0"/>
    <w:rsid w:val="007C535F"/>
    <w:rsid w:val="007C6BE6"/>
    <w:rsid w:val="007D01C3"/>
    <w:rsid w:val="007E2642"/>
    <w:rsid w:val="007E6CE1"/>
    <w:rsid w:val="007F13B7"/>
    <w:rsid w:val="007F53DF"/>
    <w:rsid w:val="007F76EB"/>
    <w:rsid w:val="00800102"/>
    <w:rsid w:val="00800A48"/>
    <w:rsid w:val="008015AD"/>
    <w:rsid w:val="00821643"/>
    <w:rsid w:val="008239AE"/>
    <w:rsid w:val="00823DF8"/>
    <w:rsid w:val="0083128F"/>
    <w:rsid w:val="00832A76"/>
    <w:rsid w:val="00836ADD"/>
    <w:rsid w:val="008523CF"/>
    <w:rsid w:val="00856C49"/>
    <w:rsid w:val="0085723C"/>
    <w:rsid w:val="00860D4D"/>
    <w:rsid w:val="00861B4E"/>
    <w:rsid w:val="00863876"/>
    <w:rsid w:val="0086557D"/>
    <w:rsid w:val="008656C0"/>
    <w:rsid w:val="00873269"/>
    <w:rsid w:val="00877722"/>
    <w:rsid w:val="00880A72"/>
    <w:rsid w:val="00882DAA"/>
    <w:rsid w:val="00882FAA"/>
    <w:rsid w:val="00891DCD"/>
    <w:rsid w:val="008A0919"/>
    <w:rsid w:val="008A48AB"/>
    <w:rsid w:val="008B18A8"/>
    <w:rsid w:val="008B6481"/>
    <w:rsid w:val="008B6AA4"/>
    <w:rsid w:val="008B79C5"/>
    <w:rsid w:val="008C2450"/>
    <w:rsid w:val="008C44E9"/>
    <w:rsid w:val="008C4E66"/>
    <w:rsid w:val="008C5F6B"/>
    <w:rsid w:val="008C6CA1"/>
    <w:rsid w:val="008E6B4E"/>
    <w:rsid w:val="008F02DD"/>
    <w:rsid w:val="008F1C00"/>
    <w:rsid w:val="008F1DE8"/>
    <w:rsid w:val="008F66BB"/>
    <w:rsid w:val="00904AEF"/>
    <w:rsid w:val="00905568"/>
    <w:rsid w:val="00907035"/>
    <w:rsid w:val="0090717A"/>
    <w:rsid w:val="00912D8A"/>
    <w:rsid w:val="00913946"/>
    <w:rsid w:val="00921FEB"/>
    <w:rsid w:val="009247BC"/>
    <w:rsid w:val="0092502A"/>
    <w:rsid w:val="00926CA8"/>
    <w:rsid w:val="00930B08"/>
    <w:rsid w:val="009411B4"/>
    <w:rsid w:val="00941EE7"/>
    <w:rsid w:val="009424C9"/>
    <w:rsid w:val="00946642"/>
    <w:rsid w:val="00947235"/>
    <w:rsid w:val="00953857"/>
    <w:rsid w:val="00956B2E"/>
    <w:rsid w:val="00960777"/>
    <w:rsid w:val="0096123F"/>
    <w:rsid w:val="00962398"/>
    <w:rsid w:val="00962A56"/>
    <w:rsid w:val="00966D57"/>
    <w:rsid w:val="009705F3"/>
    <w:rsid w:val="00971F66"/>
    <w:rsid w:val="009738FD"/>
    <w:rsid w:val="00973CFE"/>
    <w:rsid w:val="00976855"/>
    <w:rsid w:val="00977FD4"/>
    <w:rsid w:val="009823E5"/>
    <w:rsid w:val="00984382"/>
    <w:rsid w:val="00985375"/>
    <w:rsid w:val="00987005"/>
    <w:rsid w:val="00992D33"/>
    <w:rsid w:val="0099728F"/>
    <w:rsid w:val="00997BD3"/>
    <w:rsid w:val="00997ED3"/>
    <w:rsid w:val="009A0CD0"/>
    <w:rsid w:val="009A1769"/>
    <w:rsid w:val="009A336B"/>
    <w:rsid w:val="009A37A3"/>
    <w:rsid w:val="009B07C5"/>
    <w:rsid w:val="009B1F36"/>
    <w:rsid w:val="009C1242"/>
    <w:rsid w:val="009C2A63"/>
    <w:rsid w:val="009C41CD"/>
    <w:rsid w:val="009C6783"/>
    <w:rsid w:val="009D0139"/>
    <w:rsid w:val="009D09E4"/>
    <w:rsid w:val="009D40D7"/>
    <w:rsid w:val="009D717D"/>
    <w:rsid w:val="009E2ED6"/>
    <w:rsid w:val="009F5CDC"/>
    <w:rsid w:val="009F6D40"/>
    <w:rsid w:val="009F729D"/>
    <w:rsid w:val="00A01F6B"/>
    <w:rsid w:val="00A02BB1"/>
    <w:rsid w:val="00A02BEC"/>
    <w:rsid w:val="00A068B9"/>
    <w:rsid w:val="00A108C0"/>
    <w:rsid w:val="00A14967"/>
    <w:rsid w:val="00A1763D"/>
    <w:rsid w:val="00A22629"/>
    <w:rsid w:val="00A22663"/>
    <w:rsid w:val="00A25F39"/>
    <w:rsid w:val="00A26C56"/>
    <w:rsid w:val="00A26CCD"/>
    <w:rsid w:val="00A4205F"/>
    <w:rsid w:val="00A47F0D"/>
    <w:rsid w:val="00A5177F"/>
    <w:rsid w:val="00A54683"/>
    <w:rsid w:val="00A553D1"/>
    <w:rsid w:val="00A56785"/>
    <w:rsid w:val="00A577A0"/>
    <w:rsid w:val="00A6562A"/>
    <w:rsid w:val="00A66E7F"/>
    <w:rsid w:val="00A71A4C"/>
    <w:rsid w:val="00A763E2"/>
    <w:rsid w:val="00A770BA"/>
    <w:rsid w:val="00A775CF"/>
    <w:rsid w:val="00A801F0"/>
    <w:rsid w:val="00A8073F"/>
    <w:rsid w:val="00A8620F"/>
    <w:rsid w:val="00A901A2"/>
    <w:rsid w:val="00A92EAF"/>
    <w:rsid w:val="00A92F31"/>
    <w:rsid w:val="00A960D4"/>
    <w:rsid w:val="00AB4138"/>
    <w:rsid w:val="00AB7077"/>
    <w:rsid w:val="00AB7264"/>
    <w:rsid w:val="00AC6A04"/>
    <w:rsid w:val="00AD0854"/>
    <w:rsid w:val="00AD2BC1"/>
    <w:rsid w:val="00AD3F7A"/>
    <w:rsid w:val="00AD4463"/>
    <w:rsid w:val="00AD7594"/>
    <w:rsid w:val="00AD7A35"/>
    <w:rsid w:val="00AE5944"/>
    <w:rsid w:val="00B0107D"/>
    <w:rsid w:val="00B053C0"/>
    <w:rsid w:val="00B06045"/>
    <w:rsid w:val="00B12DCD"/>
    <w:rsid w:val="00B15760"/>
    <w:rsid w:val="00B17C84"/>
    <w:rsid w:val="00B22723"/>
    <w:rsid w:val="00B32F96"/>
    <w:rsid w:val="00B34038"/>
    <w:rsid w:val="00B36208"/>
    <w:rsid w:val="00B36758"/>
    <w:rsid w:val="00B42EB6"/>
    <w:rsid w:val="00B432EA"/>
    <w:rsid w:val="00B51CCC"/>
    <w:rsid w:val="00B5235B"/>
    <w:rsid w:val="00B52EF4"/>
    <w:rsid w:val="00B532D6"/>
    <w:rsid w:val="00B54AFF"/>
    <w:rsid w:val="00B57670"/>
    <w:rsid w:val="00B6282C"/>
    <w:rsid w:val="00B64585"/>
    <w:rsid w:val="00B668A3"/>
    <w:rsid w:val="00B66DEA"/>
    <w:rsid w:val="00B81F18"/>
    <w:rsid w:val="00BA2049"/>
    <w:rsid w:val="00BA75F5"/>
    <w:rsid w:val="00BB3706"/>
    <w:rsid w:val="00BC086B"/>
    <w:rsid w:val="00BC3F4F"/>
    <w:rsid w:val="00BD4434"/>
    <w:rsid w:val="00BD4FD1"/>
    <w:rsid w:val="00BD6C66"/>
    <w:rsid w:val="00BE1971"/>
    <w:rsid w:val="00BE1B63"/>
    <w:rsid w:val="00BE1F6C"/>
    <w:rsid w:val="00BE3DFE"/>
    <w:rsid w:val="00BE486A"/>
    <w:rsid w:val="00BF0436"/>
    <w:rsid w:val="00BF3922"/>
    <w:rsid w:val="00BF58FC"/>
    <w:rsid w:val="00BF7699"/>
    <w:rsid w:val="00BF7A5C"/>
    <w:rsid w:val="00BF7F54"/>
    <w:rsid w:val="00C0206B"/>
    <w:rsid w:val="00C03015"/>
    <w:rsid w:val="00C0358D"/>
    <w:rsid w:val="00C04661"/>
    <w:rsid w:val="00C056F5"/>
    <w:rsid w:val="00C14C42"/>
    <w:rsid w:val="00C20B12"/>
    <w:rsid w:val="00C22458"/>
    <w:rsid w:val="00C24BD1"/>
    <w:rsid w:val="00C24C13"/>
    <w:rsid w:val="00C25968"/>
    <w:rsid w:val="00C27A8C"/>
    <w:rsid w:val="00C303C3"/>
    <w:rsid w:val="00C32135"/>
    <w:rsid w:val="00C35A27"/>
    <w:rsid w:val="00C3652A"/>
    <w:rsid w:val="00C365C6"/>
    <w:rsid w:val="00C37107"/>
    <w:rsid w:val="00C37463"/>
    <w:rsid w:val="00C46F16"/>
    <w:rsid w:val="00C476B6"/>
    <w:rsid w:val="00C47B2E"/>
    <w:rsid w:val="00C502F6"/>
    <w:rsid w:val="00C51BE9"/>
    <w:rsid w:val="00C53144"/>
    <w:rsid w:val="00C54569"/>
    <w:rsid w:val="00C57C6A"/>
    <w:rsid w:val="00C60FAA"/>
    <w:rsid w:val="00C61635"/>
    <w:rsid w:val="00C6510B"/>
    <w:rsid w:val="00C6510F"/>
    <w:rsid w:val="00C67E00"/>
    <w:rsid w:val="00C71E71"/>
    <w:rsid w:val="00C724C2"/>
    <w:rsid w:val="00C724EF"/>
    <w:rsid w:val="00C739EA"/>
    <w:rsid w:val="00C75928"/>
    <w:rsid w:val="00C80800"/>
    <w:rsid w:val="00C83FA0"/>
    <w:rsid w:val="00C870C9"/>
    <w:rsid w:val="00C8779C"/>
    <w:rsid w:val="00C93A09"/>
    <w:rsid w:val="00C95CF1"/>
    <w:rsid w:val="00CA133B"/>
    <w:rsid w:val="00CA1595"/>
    <w:rsid w:val="00CA1B04"/>
    <w:rsid w:val="00CA4747"/>
    <w:rsid w:val="00CA562C"/>
    <w:rsid w:val="00CA7ECE"/>
    <w:rsid w:val="00CB0E94"/>
    <w:rsid w:val="00CB224F"/>
    <w:rsid w:val="00CC02F5"/>
    <w:rsid w:val="00CC2791"/>
    <w:rsid w:val="00CC2EA0"/>
    <w:rsid w:val="00CC3C4E"/>
    <w:rsid w:val="00CC5327"/>
    <w:rsid w:val="00CC79D6"/>
    <w:rsid w:val="00CD05AB"/>
    <w:rsid w:val="00CD1F14"/>
    <w:rsid w:val="00CD7FB5"/>
    <w:rsid w:val="00CE32D8"/>
    <w:rsid w:val="00CE53E7"/>
    <w:rsid w:val="00CE7FC4"/>
    <w:rsid w:val="00CF288F"/>
    <w:rsid w:val="00D00B84"/>
    <w:rsid w:val="00D01CDA"/>
    <w:rsid w:val="00D055AA"/>
    <w:rsid w:val="00D07506"/>
    <w:rsid w:val="00D150FC"/>
    <w:rsid w:val="00D17407"/>
    <w:rsid w:val="00D20105"/>
    <w:rsid w:val="00D21CEE"/>
    <w:rsid w:val="00D2444F"/>
    <w:rsid w:val="00D2682E"/>
    <w:rsid w:val="00D36ABF"/>
    <w:rsid w:val="00D379F8"/>
    <w:rsid w:val="00D40F07"/>
    <w:rsid w:val="00D42996"/>
    <w:rsid w:val="00D478F8"/>
    <w:rsid w:val="00D5237E"/>
    <w:rsid w:val="00D56306"/>
    <w:rsid w:val="00D56F05"/>
    <w:rsid w:val="00D60E2C"/>
    <w:rsid w:val="00D61672"/>
    <w:rsid w:val="00D64C7A"/>
    <w:rsid w:val="00D66670"/>
    <w:rsid w:val="00D70C98"/>
    <w:rsid w:val="00D74CDE"/>
    <w:rsid w:val="00D7506E"/>
    <w:rsid w:val="00D76554"/>
    <w:rsid w:val="00D77B6A"/>
    <w:rsid w:val="00D84CFF"/>
    <w:rsid w:val="00D85FBC"/>
    <w:rsid w:val="00D977FA"/>
    <w:rsid w:val="00DA0FAB"/>
    <w:rsid w:val="00DA2A01"/>
    <w:rsid w:val="00DA3068"/>
    <w:rsid w:val="00DA75E7"/>
    <w:rsid w:val="00DB103A"/>
    <w:rsid w:val="00DB10E4"/>
    <w:rsid w:val="00DB41FC"/>
    <w:rsid w:val="00DB45BB"/>
    <w:rsid w:val="00DB6550"/>
    <w:rsid w:val="00DC1933"/>
    <w:rsid w:val="00DC3C45"/>
    <w:rsid w:val="00DC7CBB"/>
    <w:rsid w:val="00DD46F0"/>
    <w:rsid w:val="00DD4D85"/>
    <w:rsid w:val="00E02C2B"/>
    <w:rsid w:val="00E05762"/>
    <w:rsid w:val="00E07A29"/>
    <w:rsid w:val="00E149DB"/>
    <w:rsid w:val="00E14C2A"/>
    <w:rsid w:val="00E16142"/>
    <w:rsid w:val="00E17C21"/>
    <w:rsid w:val="00E21A56"/>
    <w:rsid w:val="00E23536"/>
    <w:rsid w:val="00E24C07"/>
    <w:rsid w:val="00E263FF"/>
    <w:rsid w:val="00E26551"/>
    <w:rsid w:val="00E427A5"/>
    <w:rsid w:val="00E4280A"/>
    <w:rsid w:val="00E52109"/>
    <w:rsid w:val="00E5293A"/>
    <w:rsid w:val="00E57673"/>
    <w:rsid w:val="00E57AA3"/>
    <w:rsid w:val="00E71A60"/>
    <w:rsid w:val="00E7279E"/>
    <w:rsid w:val="00E75317"/>
    <w:rsid w:val="00E76B32"/>
    <w:rsid w:val="00E770FF"/>
    <w:rsid w:val="00E820C0"/>
    <w:rsid w:val="00E91BE5"/>
    <w:rsid w:val="00E92CC1"/>
    <w:rsid w:val="00E942C0"/>
    <w:rsid w:val="00EA2452"/>
    <w:rsid w:val="00EA44B1"/>
    <w:rsid w:val="00EC1502"/>
    <w:rsid w:val="00EC2011"/>
    <w:rsid w:val="00EC28F2"/>
    <w:rsid w:val="00EC590F"/>
    <w:rsid w:val="00EC7980"/>
    <w:rsid w:val="00ED41F3"/>
    <w:rsid w:val="00ED433F"/>
    <w:rsid w:val="00ED6C48"/>
    <w:rsid w:val="00EE5062"/>
    <w:rsid w:val="00EE52AA"/>
    <w:rsid w:val="00EF34B0"/>
    <w:rsid w:val="00EF3A74"/>
    <w:rsid w:val="00F04D79"/>
    <w:rsid w:val="00F06A84"/>
    <w:rsid w:val="00F07B52"/>
    <w:rsid w:val="00F07C15"/>
    <w:rsid w:val="00F131D4"/>
    <w:rsid w:val="00F152AE"/>
    <w:rsid w:val="00F155AD"/>
    <w:rsid w:val="00F163FF"/>
    <w:rsid w:val="00F166B9"/>
    <w:rsid w:val="00F16C23"/>
    <w:rsid w:val="00F24914"/>
    <w:rsid w:val="00F250F6"/>
    <w:rsid w:val="00F3293E"/>
    <w:rsid w:val="00F336F0"/>
    <w:rsid w:val="00F367DF"/>
    <w:rsid w:val="00F403D7"/>
    <w:rsid w:val="00F47BD8"/>
    <w:rsid w:val="00F503FA"/>
    <w:rsid w:val="00F52BB3"/>
    <w:rsid w:val="00F5568E"/>
    <w:rsid w:val="00F57433"/>
    <w:rsid w:val="00F65F5D"/>
    <w:rsid w:val="00F66BB6"/>
    <w:rsid w:val="00F66DDA"/>
    <w:rsid w:val="00F7216E"/>
    <w:rsid w:val="00F7332C"/>
    <w:rsid w:val="00F7566F"/>
    <w:rsid w:val="00F7587E"/>
    <w:rsid w:val="00F8408D"/>
    <w:rsid w:val="00F844CA"/>
    <w:rsid w:val="00F86A3A"/>
    <w:rsid w:val="00F90133"/>
    <w:rsid w:val="00FB1F62"/>
    <w:rsid w:val="00FB2271"/>
    <w:rsid w:val="00FC1F85"/>
    <w:rsid w:val="00FC2480"/>
    <w:rsid w:val="00FC5383"/>
    <w:rsid w:val="00FD331B"/>
    <w:rsid w:val="00FD3E0C"/>
    <w:rsid w:val="00FD56A3"/>
    <w:rsid w:val="00FD6EA1"/>
    <w:rsid w:val="00FE2048"/>
    <w:rsid w:val="00FE502B"/>
    <w:rsid w:val="00FE7666"/>
    <w:rsid w:val="00FF40A3"/>
    <w:rsid w:val="00FF4F76"/>
    <w:rsid w:val="00FF7340"/>
    <w:rsid w:val="00FF737A"/>
    <w:rsid w:val="00FF7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8D764F"/>
  <w15:docId w15:val="{7DAE34F3-1FAE-435C-B3C4-FCAB9B9FC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015AD"/>
    <w:pPr>
      <w:suppressAutoHyphens/>
      <w:spacing w:after="0" w:line="240" w:lineRule="atLeast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aliases w:val="Table_G"/>
    <w:basedOn w:val="SingleTxtG"/>
    <w:next w:val="SingleTxtG"/>
    <w:link w:val="Heading1Char"/>
    <w:rsid w:val="008015AD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8015AD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8015AD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8015AD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8015AD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8015AD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8015AD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8015AD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8015AD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8015AD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8015AD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4A2814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8015AD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8015AD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8015AD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8015AD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8015AD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8015AD"/>
    <w:pPr>
      <w:numPr>
        <w:numId w:val="28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8015AD"/>
    <w:pPr>
      <w:numPr>
        <w:numId w:val="29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8015AD"/>
    <w:pPr>
      <w:numPr>
        <w:numId w:val="3"/>
      </w:numPr>
    </w:pPr>
  </w:style>
  <w:style w:type="numbering" w:styleId="111111">
    <w:name w:val="Outline List 2"/>
    <w:basedOn w:val="NoList"/>
    <w:semiHidden/>
    <w:rsid w:val="008015AD"/>
    <w:pPr>
      <w:numPr>
        <w:numId w:val="5"/>
      </w:numPr>
    </w:pPr>
  </w:style>
  <w:style w:type="numbering" w:styleId="1ai">
    <w:name w:val="Outline List 1"/>
    <w:basedOn w:val="NoList"/>
    <w:semiHidden/>
    <w:rsid w:val="008015AD"/>
    <w:pPr>
      <w:numPr>
        <w:numId w:val="6"/>
      </w:numPr>
    </w:pPr>
  </w:style>
  <w:style w:type="character" w:styleId="EndnoteReference">
    <w:name w:val="endnote reference"/>
    <w:aliases w:val="1_G"/>
    <w:rsid w:val="008015AD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8015AD"/>
    <w:pPr>
      <w:tabs>
        <w:tab w:val="right" w:pos="1021"/>
        <w:tab w:val="left" w:pos="1134"/>
        <w:tab w:val="left" w:pos="1701"/>
        <w:tab w:val="left" w:pos="2268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8015AD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8015AD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rsid w:val="008015AD"/>
    <w:rPr>
      <w:rFonts w:ascii="Times New Roman" w:hAnsi="Times New Roman"/>
      <w:b/>
      <w:sz w:val="18"/>
    </w:rPr>
  </w:style>
  <w:style w:type="paragraph" w:styleId="BalloonText">
    <w:name w:val="Balloon Text"/>
    <w:basedOn w:val="Normal"/>
    <w:link w:val="BalloonTextChar"/>
    <w:rsid w:val="008015A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15AD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2642"/>
    <w:rPr>
      <w:color w:val="605E5C"/>
      <w:shd w:val="clear" w:color="auto" w:fill="E1DFDD"/>
    </w:rPr>
  </w:style>
  <w:style w:type="character" w:styleId="Hyperlink">
    <w:name w:val="Hyperlink"/>
    <w:basedOn w:val="DefaultParagraphFont"/>
    <w:rsid w:val="008015AD"/>
    <w:rPr>
      <w:color w:val="0000FF" w:themeColor="hyperlink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8015A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ChGChar">
    <w:name w:val="_ H _Ch_G Char"/>
    <w:link w:val="HChG"/>
    <w:locked/>
    <w:rsid w:val="008015AD"/>
    <w:rPr>
      <w:rFonts w:ascii="Times New Roman" w:eastAsiaTheme="minorHAnsi" w:hAnsi="Times New Roman" w:cs="Times New Roman"/>
      <w:b/>
      <w:sz w:val="28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C79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9D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CC79D6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8015AD"/>
    <w:pPr>
      <w:suppressAutoHyphens w:val="0"/>
      <w:spacing w:line="240" w:lineRule="auto"/>
      <w:ind w:left="720"/>
      <w:contextualSpacing/>
    </w:pPr>
    <w:rPr>
      <w:rFonts w:asciiTheme="minorHAnsi" w:hAnsiTheme="minorHAnsi" w:cstheme="minorBidi"/>
      <w:sz w:val="24"/>
      <w:szCs w:val="24"/>
      <w:lang w:val="en-ZA"/>
    </w:rPr>
  </w:style>
  <w:style w:type="character" w:customStyle="1" w:styleId="SingleTxtGChar">
    <w:name w:val="_ Single Txt_G Char"/>
    <w:link w:val="SingleTxtG"/>
    <w:locked/>
    <w:rsid w:val="008015AD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9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9D6"/>
    <w:rPr>
      <w:rFonts w:ascii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015AD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763E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E1F6C"/>
    <w:pPr>
      <w:spacing w:after="0" w:line="240" w:lineRule="auto"/>
    </w:pPr>
    <w:rPr>
      <w:rFonts w:eastAsiaTheme="minorHAnsi"/>
      <w:lang w:eastAsia="en-US"/>
    </w:rPr>
  </w:style>
  <w:style w:type="character" w:styleId="Emphasis">
    <w:name w:val="Emphasis"/>
    <w:basedOn w:val="DefaultParagraphFont"/>
    <w:uiPriority w:val="20"/>
    <w:qFormat/>
    <w:rsid w:val="00BE1F6C"/>
    <w:rPr>
      <w:i/>
      <w:iCs/>
    </w:rPr>
  </w:style>
  <w:style w:type="character" w:styleId="Strong">
    <w:name w:val="Strong"/>
    <w:basedOn w:val="DefaultParagraphFont"/>
    <w:uiPriority w:val="22"/>
    <w:qFormat/>
    <w:rsid w:val="00BE1F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7C5034-4A93-4ECA-A6C2-FEF8A0A6A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51/54</vt:lpstr>
    </vt:vector>
  </TitlesOfParts>
  <Company>DCM</Company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51/54</dc:title>
  <dc:subject>2211398</dc:subject>
  <dc:creator>AVT</dc:creator>
  <cp:keywords/>
  <dc:description/>
  <cp:lastModifiedBy>Veronique Lanz</cp:lastModifiedBy>
  <cp:revision>2</cp:revision>
  <dcterms:created xsi:type="dcterms:W3CDTF">2023-10-04T07:45:00Z</dcterms:created>
  <dcterms:modified xsi:type="dcterms:W3CDTF">2023-10-04T07:45:00Z</dcterms:modified>
</cp:coreProperties>
</file>